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6D97C246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SAC Program Review Committee</w:t>
            </w:r>
            <w:r w:rsidR="005D47E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inutes</w:t>
            </w:r>
          </w:p>
          <w:p w14:paraId="71FCD525" w14:textId="1FEA5D4A" w:rsidR="51A09620" w:rsidRPr="005F2BE0" w:rsidRDefault="001F21A2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pril 15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96C2E1" w14:textId="17ECE335" w:rsidR="001F21A2" w:rsidRDefault="00F432E3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Math </w:t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3A1A931F" w14:textId="77777777" w:rsidR="005D47ED" w:rsidRDefault="005D47ED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2E10E2B" w14:textId="2FDAEA6F" w:rsidR="005D47ED" w:rsidRPr="005D47ED" w:rsidRDefault="005D47ED" w:rsidP="005D47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Math 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pstone presentation led by Professor </w:t>
      </w: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Dahlia Vu.</w:t>
      </w:r>
    </w:p>
    <w:p w14:paraId="1BFB5C31" w14:textId="08BF06A3" w:rsidR="00986444" w:rsidRDefault="00986444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86DDF80" w14:textId="2BF946B7" w:rsidR="001F21A2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ire Technology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416B4641" w14:textId="77777777" w:rsidR="005D47ED" w:rsidRDefault="005D47ED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A762F88" w14:textId="4C510A0D" w:rsidR="005D47ED" w:rsidRPr="005D47ED" w:rsidRDefault="005D47ED" w:rsidP="005D47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Fire Technology 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pstone presentation led by Professor </w:t>
      </w: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Jennifer Meloni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58A59B4B" w14:textId="2A2437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75F4D8" w14:textId="4C9DEF2E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Philosophy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45FDE44E" w14:textId="483EAA68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B1E6B07" w14:textId="3F4627D5" w:rsidR="005D47ED" w:rsidRPr="005D47ED" w:rsidRDefault="005D47ED" w:rsidP="005D47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Philosophy 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Capstone presentation led by Professor </w:t>
      </w: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Zack Fish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93933EC" w14:textId="77777777" w:rsidR="005D47ED" w:rsidRDefault="005D47ED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7D370EFC" w:rsidR="00612703" w:rsidRDefault="001F21A2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Approval of March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6FA9D997" w14:textId="77777777" w:rsidR="005D47ED" w:rsidRDefault="005D47ED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42D7825" w14:textId="61BFF1F5" w:rsidR="005D47ED" w:rsidRPr="005D47ED" w:rsidRDefault="005D47ED" w:rsidP="005D47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he minutes were unanimously approved</w:t>
      </w:r>
      <w:r w:rsidRPr="005D47ED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64E613CC" w14:textId="77777777" w:rsidR="00612703" w:rsidRDefault="00612703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5BF2A3F" w14:textId="4A26E57F" w:rsidR="00612703" w:rsidRDefault="001F21A2" w:rsidP="001F21A2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Review of Completed </w:t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Program Review </w:t>
      </w:r>
      <w:r w:rsidR="005F2BE0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ubrics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the </w:t>
      </w:r>
      <w:r w:rsidR="00612703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and Legal Studies (SAC)</w:t>
      </w:r>
    </w:p>
    <w:p w14:paraId="1BF0507A" w14:textId="77777777" w:rsidR="005D47ED" w:rsidRDefault="005D47ED" w:rsidP="001F21A2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F98E68" w14:textId="3D31CCC5" w:rsidR="005D47ED" w:rsidRPr="005D47ED" w:rsidRDefault="005D47ED" w:rsidP="005D47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This was tabled for a future meeting.</w:t>
      </w:r>
    </w:p>
    <w:sectPr w:rsidR="005D47ED" w:rsidRPr="005D4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16214"/>
    <w:multiLevelType w:val="hybridMultilevel"/>
    <w:tmpl w:val="1E923E12"/>
    <w:lvl w:ilvl="0" w:tplc="B87054AE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  <w:num w:numId="11" w16cid:durableId="12595554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146DC4"/>
    <w:rsid w:val="001F21A2"/>
    <w:rsid w:val="00351CF0"/>
    <w:rsid w:val="0035283A"/>
    <w:rsid w:val="0038347C"/>
    <w:rsid w:val="00407BF8"/>
    <w:rsid w:val="00441C45"/>
    <w:rsid w:val="00541E93"/>
    <w:rsid w:val="005D47ED"/>
    <w:rsid w:val="005F2BE0"/>
    <w:rsid w:val="00612703"/>
    <w:rsid w:val="006226EC"/>
    <w:rsid w:val="00625212"/>
    <w:rsid w:val="0068382D"/>
    <w:rsid w:val="0086681D"/>
    <w:rsid w:val="009403A4"/>
    <w:rsid w:val="00986444"/>
    <w:rsid w:val="009D63E7"/>
    <w:rsid w:val="00B002FC"/>
    <w:rsid w:val="00B244F3"/>
    <w:rsid w:val="00BB69FC"/>
    <w:rsid w:val="00BC034C"/>
    <w:rsid w:val="00BE6BBC"/>
    <w:rsid w:val="00BF0DB2"/>
    <w:rsid w:val="00C647A6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9</_dlc_DocId>
    <_dlc_DocIdUrl xmlns="431189f8-a51b-453f-9f0c-3a0b3b65b12f">
      <Url>https://www.sac.edu/committees/ProgramReview/_layouts/15/DocIdRedir.aspx?ID=HNYXMCCMVK3K-382225976-79</Url>
      <Description>HNYXMCCMVK3K-382225976-7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3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4-14T23:57:00Z</dcterms:created>
  <dcterms:modified xsi:type="dcterms:W3CDTF">2024-04-29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81b666b0-69f2-4cfc-8563-c3d92eda2680</vt:lpwstr>
  </property>
</Properties>
</file>